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Engineering</w:t>
      </w:r>
      <w:r>
        <w:t xml:space="preserve"> </w:t>
      </w:r>
      <w:r>
        <w:t xml:space="preserve">Informatic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laudio</w:t>
      </w:r>
      <w:r>
        <w:t xml:space="preserve"> </w:t>
      </w:r>
      <w:r>
        <w:t xml:space="preserve">Mirarchi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567c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Engineering Informatics Template</dc:title>
  <dc:creator>Claudio Mirarchi</dc:creator>
  <dcterms:created xsi:type="dcterms:W3CDTF">2019-02-24T15:46:27Z</dcterms:created>
  <dcterms:modified xsi:type="dcterms:W3CDTF">2019-02-24T15:46:27Z</dcterms:modified>
</cp:coreProperties>
</file>